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C6F4C" w14:textId="05A6E24B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323FD9" w:rsidRPr="002C06B1">
        <w:rPr>
          <w:rFonts w:ascii="Times New Roman" w:eastAsia="Times New Roman" w:hAnsi="Times New Roman" w:cs="Times New Roman"/>
          <w:sz w:val="40"/>
          <w:szCs w:val="32"/>
        </w:rPr>
        <w:t>3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End w:id="0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0E2A2A64" w14:textId="77777777" w:rsidR="0073254F" w:rsidRPr="0073254F" w:rsidRDefault="0073254F" w:rsidP="0073254F"/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</w:t>
      </w:r>
      <w:bookmarkStart w:id="1" w:name="_GoBack"/>
      <w:bookmarkEnd w:id="1"/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he following project aimed at benchmarking various parameters of Map Reduce &amp; MPI for parallel I/O. In the first week of the work, I have accomplished following tasks:</w:t>
      </w:r>
    </w:p>
    <w:p w14:paraId="341EA451" w14:textId="4F5C6A4B" w:rsidR="00323FD9" w:rsidRPr="00B507C6" w:rsidRDefault="00323FD9" w:rsidP="00323F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Build Hadoop using newly compiled snappy library. </w:t>
      </w:r>
    </w:p>
    <w:p w14:paraId="16928AAD" w14:textId="77777777" w:rsidR="00323FD9" w:rsidRPr="00B507C6" w:rsidRDefault="00323FD9" w:rsidP="00323F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Hands on basic MPI programs in SHARCNET.</w:t>
      </w:r>
    </w:p>
    <w:p w14:paraId="11AF68E4" w14:textId="2766A2C1" w:rsidR="00323FD9" w:rsidRPr="00B507C6" w:rsidRDefault="00323FD9" w:rsidP="00323FD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Code documentation and synchronizing GITHUB for the rest of the project work.</w:t>
      </w:r>
    </w:p>
    <w:p w14:paraId="3EBFD157" w14:textId="5FCECF9E" w:rsidR="00323FD9" w:rsidRPr="00B507C6" w:rsidRDefault="00323FD9" w:rsidP="00323FD9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color w:val="000000"/>
          <w:sz w:val="24"/>
          <w:szCs w:val="24"/>
        </w:rPr>
        <w:t>Literature review of MPI for group by aggregate queries.</w:t>
      </w:r>
      <w:r w:rsidRPr="00B507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966622" w14:textId="77777777" w:rsidR="00396E31" w:rsidRPr="00B507C6" w:rsidRDefault="00323FD9" w:rsidP="00323FD9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Map Reduce benchmarking with 5 GB data</w:t>
      </w:r>
      <w:r w:rsidR="00396E31" w:rsidRPr="00B507C6">
        <w:rPr>
          <w:rFonts w:ascii="Times New Roman" w:hAnsi="Times New Roman" w:cs="Times New Roman"/>
          <w:sz w:val="24"/>
          <w:szCs w:val="24"/>
        </w:rPr>
        <w:t xml:space="preserve"> and completed the task under 12 minutes</w:t>
      </w:r>
      <w:r w:rsidRPr="00B507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1FC941" w14:textId="77777777" w:rsidR="00396E31" w:rsidRPr="00B507C6" w:rsidRDefault="00323FD9" w:rsidP="00396E31">
      <w:pPr>
        <w:numPr>
          <w:ilvl w:val="0"/>
          <w:numId w:val="3"/>
        </w:num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Map Reduce overload without YARN (No Cluster Manager) is less than 2 minutes and with YARN it</w:t>
      </w:r>
      <w:r w:rsidR="00396E31" w:rsidRPr="00B507C6">
        <w:rPr>
          <w:rFonts w:ascii="Times New Roman" w:hAnsi="Times New Roman" w:cs="Times New Roman"/>
          <w:sz w:val="24"/>
          <w:szCs w:val="24"/>
        </w:rPr>
        <w:t xml:space="preserve">s </w:t>
      </w:r>
      <w:r w:rsidRPr="00B507C6">
        <w:rPr>
          <w:rFonts w:ascii="Times New Roman" w:hAnsi="Times New Roman" w:cs="Times New Roman"/>
          <w:sz w:val="24"/>
          <w:szCs w:val="24"/>
        </w:rPr>
        <w:t>3-5 minutes.</w:t>
      </w:r>
    </w:p>
    <w:p w14:paraId="703DA114" w14:textId="20A806F6" w:rsidR="00507ECC" w:rsidRPr="00B507C6" w:rsidRDefault="00396E31" w:rsidP="00396E31">
      <w:p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 </w:t>
      </w:r>
      <w:r w:rsidR="003D6DC4"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0E00653E" w14:textId="057D09C2" w:rsidR="00507ECC" w:rsidRPr="00B507C6" w:rsidRDefault="003D6DC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Debugged MapReduce to get it working. Issues were in the </w:t>
      </w:r>
      <w:r w:rsidR="00396E31" w:rsidRPr="00B507C6">
        <w:rPr>
          <w:rFonts w:ascii="Times New Roman" w:hAnsi="Times New Roman" w:cs="Times New Roman"/>
          <w:sz w:val="24"/>
          <w:szCs w:val="24"/>
        </w:rPr>
        <w:t>YARN Configurations</w:t>
      </w:r>
      <w:r w:rsidRPr="00B507C6">
        <w:rPr>
          <w:rFonts w:ascii="Times New Roman" w:hAnsi="Times New Roman" w:cs="Times New Roman"/>
          <w:sz w:val="24"/>
          <w:szCs w:val="24"/>
        </w:rPr>
        <w:t xml:space="preserve">. </w:t>
      </w:r>
      <w:r w:rsidR="00396E31" w:rsidRPr="00B507C6">
        <w:rPr>
          <w:rFonts w:ascii="Times New Roman" w:hAnsi="Times New Roman" w:cs="Times New Roman"/>
          <w:sz w:val="24"/>
          <w:szCs w:val="24"/>
        </w:rPr>
        <w:t>Problems was Virtual memory to main memory ratio. Currently disabled the check for virtual memory to main memory.</w:t>
      </w:r>
    </w:p>
    <w:p w14:paraId="4038B106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2B17A0E9" w14:textId="4AAFCD64" w:rsidR="00E448E9" w:rsidRPr="00B507C6" w:rsidRDefault="00E448E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ebug Map Reduce to get rid of logical errors.</w:t>
      </w:r>
    </w:p>
    <w:p w14:paraId="55675E4D" w14:textId="48123BE8" w:rsidR="00E448E9" w:rsidRPr="00B507C6" w:rsidRDefault="00E448E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Hard test Map Reduce for the complete dataset.</w:t>
      </w:r>
    </w:p>
    <w:p w14:paraId="63CE78F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29A74C23" w14:textId="1DD422CE" w:rsidR="00507ECC" w:rsidRDefault="00B334E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Disk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space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 related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 issues i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the </w:t>
      </w:r>
      <w:r w:rsidR="00E448E9" w:rsidRPr="00B507C6">
        <w:rPr>
          <w:rFonts w:ascii="Times New Roman" w:hAnsi="Times New Roman" w:cs="Times New Roman"/>
          <w:sz w:val="24"/>
          <w:szCs w:val="24"/>
        </w:rPr>
        <w:t xml:space="preserve">amount of </w:t>
      </w:r>
      <w:r w:rsidR="008F127D" w:rsidRPr="00B507C6">
        <w:rPr>
          <w:rFonts w:ascii="Times New Roman" w:hAnsi="Times New Roman" w:cs="Times New Roman"/>
          <w:sz w:val="24"/>
          <w:szCs w:val="24"/>
        </w:rPr>
        <w:t xml:space="preserve">disk </w:t>
      </w:r>
      <w:r w:rsidR="00E448E9" w:rsidRPr="00B507C6">
        <w:rPr>
          <w:rFonts w:ascii="Times New Roman" w:hAnsi="Times New Roman" w:cs="Times New Roman"/>
          <w:sz w:val="24"/>
          <w:szCs w:val="24"/>
        </w:rPr>
        <w:t>space is not enough for Map Reduce to process 215 GB data. We have a current capacity of more than 300 GB. Hence, we don’t expect the same but also should not be ignored</w:t>
      </w:r>
      <w:r w:rsidRPr="00B507C6">
        <w:rPr>
          <w:rFonts w:ascii="Times New Roman" w:hAnsi="Times New Roman" w:cs="Times New Roman"/>
          <w:sz w:val="24"/>
          <w:szCs w:val="24"/>
        </w:rPr>
        <w:t>.</w:t>
      </w:r>
    </w:p>
    <w:p w14:paraId="6E47EFFB" w14:textId="20877C52" w:rsidR="006A48CD" w:rsidRPr="00B507C6" w:rsidRDefault="006A48CD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p Reduce Main memory allocation issues: The current setup in YARN allocated main memory in multiples of 256 MB for a maximum of 2 GB in total for all the mappers spawned concurrently.</w:t>
      </w:r>
    </w:p>
    <w:sectPr w:rsidR="006A48CD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35CD4" w14:textId="77777777" w:rsidR="003D6DC4" w:rsidRDefault="003D6DC4">
      <w:pPr>
        <w:spacing w:line="240" w:lineRule="auto"/>
      </w:pPr>
      <w:r>
        <w:separator/>
      </w:r>
    </w:p>
  </w:endnote>
  <w:endnote w:type="continuationSeparator" w:id="0">
    <w:p w14:paraId="5AA6B121" w14:textId="77777777" w:rsidR="003D6DC4" w:rsidRDefault="003D6D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9DAE4" w14:textId="77777777" w:rsidR="003D6DC4" w:rsidRDefault="003D6DC4">
      <w:pPr>
        <w:spacing w:line="240" w:lineRule="auto"/>
      </w:pPr>
      <w:r>
        <w:separator/>
      </w:r>
    </w:p>
  </w:footnote>
  <w:footnote w:type="continuationSeparator" w:id="0">
    <w:p w14:paraId="290E14F8" w14:textId="77777777" w:rsidR="003D6DC4" w:rsidRDefault="003D6D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66595" w14:textId="0FB1F5BD" w:rsidR="00507ECC" w:rsidRPr="00B65819" w:rsidRDefault="0073254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 w:rsidRPr="00B65819">
      <w:rPr>
        <w:rFonts w:ascii="Times New Roman" w:hAnsi="Times New Roman" w:cs="Times New Roman"/>
        <w:sz w:val="24"/>
      </w:rPr>
      <w:t>3</w:t>
    </w:r>
    <w:r w:rsidRPr="00B65819">
      <w:rPr>
        <w:rFonts w:ascii="Times New Roman" w:hAnsi="Times New Roman" w:cs="Times New Roman"/>
        <w:sz w:val="24"/>
        <w:vertAlign w:val="superscript"/>
      </w:rPr>
      <w:t>rd</w:t>
    </w:r>
    <w:r w:rsidRPr="00B65819">
      <w:rPr>
        <w:rFonts w:ascii="Times New Roman" w:hAnsi="Times New Roman" w:cs="Times New Roman"/>
        <w:sz w:val="24"/>
      </w:rPr>
      <w:t xml:space="preserve"> </w:t>
    </w:r>
    <w:proofErr w:type="gramStart"/>
    <w:r w:rsidR="00323FD9" w:rsidRPr="00B65819">
      <w:rPr>
        <w:rFonts w:ascii="Times New Roman" w:hAnsi="Times New Roman" w:cs="Times New Roman"/>
        <w:color w:val="000000"/>
        <w:sz w:val="24"/>
      </w:rPr>
      <w:t>October</w:t>
    </w:r>
    <w:r w:rsidR="003D6DC4" w:rsidRPr="00B65819">
      <w:rPr>
        <w:rFonts w:ascii="Times New Roman" w:hAnsi="Times New Roman" w:cs="Times New Roman"/>
        <w:color w:val="000000"/>
        <w:sz w:val="24"/>
      </w:rPr>
      <w:t>,</w:t>
    </w:r>
    <w:proofErr w:type="gramEnd"/>
    <w:r w:rsidR="003D6DC4" w:rsidRPr="00B65819">
      <w:rPr>
        <w:rFonts w:ascii="Times New Roman" w:hAnsi="Times New Roman" w:cs="Times New Roman"/>
        <w:color w:val="000000"/>
        <w:sz w:val="24"/>
      </w:rPr>
      <w:t xml:space="preserve">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D7F9F"/>
    <w:rsid w:val="002C06B1"/>
    <w:rsid w:val="00323FD9"/>
    <w:rsid w:val="00370B56"/>
    <w:rsid w:val="00396E31"/>
    <w:rsid w:val="003D2A2F"/>
    <w:rsid w:val="003D6DC4"/>
    <w:rsid w:val="00507ECC"/>
    <w:rsid w:val="00565FD0"/>
    <w:rsid w:val="00621BEC"/>
    <w:rsid w:val="006A48CD"/>
    <w:rsid w:val="0073254F"/>
    <w:rsid w:val="008F127D"/>
    <w:rsid w:val="00B334E4"/>
    <w:rsid w:val="00B507C6"/>
    <w:rsid w:val="00B65819"/>
    <w:rsid w:val="00C66273"/>
    <w:rsid w:val="00CC58AD"/>
    <w:rsid w:val="00E448E9"/>
    <w:rsid w:val="00F40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ang Swami</cp:lastModifiedBy>
  <cp:revision>19</cp:revision>
  <dcterms:created xsi:type="dcterms:W3CDTF">2018-10-03T13:20:00Z</dcterms:created>
  <dcterms:modified xsi:type="dcterms:W3CDTF">2018-10-03T13:35:00Z</dcterms:modified>
</cp:coreProperties>
</file>